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2EDF8E" w14:textId="7471EDC3" w:rsidR="00952216" w:rsidRDefault="00263B26" w:rsidP="0049497F">
      <w:pPr>
        <w:rPr>
          <w:color w:val="0B597F"/>
          <w:sz w:val="50"/>
          <w:szCs w:val="50"/>
        </w:rPr>
      </w:pPr>
      <w:r>
        <w:rPr>
          <w:noProof/>
          <w:color w:val="0B597F"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0DFC2B" wp14:editId="552A2002">
                <wp:simplePos x="0" y="0"/>
                <wp:positionH relativeFrom="column">
                  <wp:posOffset>-76200</wp:posOffset>
                </wp:positionH>
                <wp:positionV relativeFrom="paragraph">
                  <wp:posOffset>2540</wp:posOffset>
                </wp:positionV>
                <wp:extent cx="5210175" cy="112395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175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B411F" w14:textId="7DB7AB74" w:rsidR="004F7040" w:rsidRDefault="004F7040" w:rsidP="002B59F2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</w:pPr>
                            <w:r w:rsidRPr="002A7959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 xml:space="preserve">Sermon </w:t>
                            </w:r>
                            <w:r w:rsidR="002B59F2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>Outline</w:t>
                            </w:r>
                          </w:p>
                          <w:p w14:paraId="2DDFC68C" w14:textId="37C2486F" w:rsidR="003A483C" w:rsidRPr="00F669D7" w:rsidRDefault="006E0CD0" w:rsidP="00E21177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</w:rPr>
                            </w:pP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“</w:t>
                            </w:r>
                            <w:r w:rsidR="00BA2A44" w:rsidRPr="00BA2A44">
                              <w:rPr>
                                <w:rFonts w:ascii="Palatino" w:hAnsi="Palatino"/>
                                <w:color w:val="1B6A95"/>
                              </w:rPr>
                              <w:t>Listening in on a 3,500-Year-Old Prayer</w:t>
                            </w:r>
                            <w:r w:rsidR="00135AE7">
                              <w:rPr>
                                <w:rFonts w:ascii="Palatino" w:hAnsi="Palatino"/>
                                <w:color w:val="1B6A95"/>
                              </w:rPr>
                              <w:t>”</w:t>
                            </w:r>
                            <w:r w:rsidR="00F669D7">
                              <w:rPr>
                                <w:rFonts w:ascii="Palatino" w:hAnsi="Palatino"/>
                                <w:color w:val="1B6A95"/>
                              </w:rPr>
                              <w:br/>
                            </w:r>
                            <w:r w:rsidR="00BA2A44" w:rsidRPr="00BA2A44">
                              <w:rPr>
                                <w:rFonts w:ascii="Palatino" w:hAnsi="Palatino"/>
                                <w:i/>
                                <w:iCs/>
                                <w:color w:val="1B6A95"/>
                              </w:rPr>
                              <w:t>Psalm 9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0DFC2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6pt;margin-top:.2pt;width:410.25pt;height:8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xbArAIAAKQFAAAOAAAAZHJzL2Uyb0RvYy54bWysVE1v2zAMvQ/YfxB0T21ncdsYdQo3RYYB&#10;RVusHXpWZKkxZouapMTOhv33UbKdZt0uHXaxKfKJIh8/Li67piY7YWwFKqfJSUyJUBzKSj3n9Mvj&#10;anJOiXVMlawGJXK6F5ZeLt6/u2h1JqawgboUhqATZbNW53TjnM6iyPKNaJg9AS0UGiWYhjk8mueo&#10;NKxF700dTeP4NGrBlNoAF9ai9ro30kXwL6Xg7k5KKxypc4qxufA14bv232hxwbJnw/Sm4kMY7B+i&#10;aFil8NGDq2vmGNma6g9XTcUNWJDuhEMTgZQVFyEHzCaJX2XzsGFahFyQHKsPNNn/55bf7u4Nqcqc&#10;ppQo1mCJHkXnyBV0JPXstNpmCHrQCHMdqrHKo96i0ifdSdP4P6ZD0I487w/cemcclek0iZMzfISj&#10;LUmmH+ZpYD96ua6NdR8FNMQLOTVYvMAp291Yh6EgdIT41xSsqroOBazVbwoE9hoROqC/zTIMBUWP&#10;9EGF6vxYpmfT4iydT06LNJnMkvh8UhTxdHK9KuIinq2W89nVT58v+hzvR56TPvcguX0tvNdafRYS&#10;uQwUeEXoYrGsDdkx7D/GuVAusBciRLRHScziLRcHfMgj5PeWyz0j48ug3OFyUykwge9XYZdfx5Bl&#10;j0cyjvL2ouvW3dArayj32CoG+lGzmq8qLOcNs+6eGZwt7A7cF+4OP7KGNqcwSJRswHz/m97jseXR&#10;SkmLs5pT+23LjKCk/qRwGObJbOaHOxxmWFE8mGPL+tiits0SsBwJbibNg+jxrh5FaaB5wrVS+FfR&#10;xBTHt3PqRnHp+g2Ca4mLogggHGfN3I160Ny79tXxzfrYPTGjh4522EG3ME41y141do/1NxUUWwey&#10;Cl3vCe5ZHYjHVRD6cVhbftccnwPqZbkufgEAAP//AwBQSwMEFAAGAAgAAAAhAEHZPyTdAAAACAEA&#10;AA8AAABkcnMvZG93bnJldi54bWxMj81uwjAQhO+VeAdrkXoDGxRKSOMgRNVrq9IfiZuJlyRqvI5i&#10;Q9K37/ZUjqMZzXyTb0fXiiv2ofGkYTFXIJBKbxuqNHy8P89SECEasqb1hBp+MMC2mNzlJrN+oDe8&#10;HmIluIRCZjTUMXaZlKGs0Zkw9x0Se2ffOxNZ9pW0vRm43LVyqdSDdKYhXqhNh/say+/DxWn4fDkf&#10;vxL1Wj25VTf4UUlyG6n1/XTcPYKIOMb/MPzhMzoUzHTyF7JBtBpmiyV/iRoSEGynKl2BOHFuvU5A&#10;Frm8PVD8AgAA//8DAFBLAQItABQABgAIAAAAIQC2gziS/gAAAOEBAAATAAAAAAAAAAAAAAAAAAAA&#10;AABbQ29udGVudF9UeXBlc10ueG1sUEsBAi0AFAAGAAgAAAAhADj9If/WAAAAlAEAAAsAAAAAAAAA&#10;AAAAAAAALwEAAF9yZWxzLy5yZWxzUEsBAi0AFAAGAAgAAAAhAP4vFsCsAgAApAUAAA4AAAAAAAAA&#10;AAAAAAAALgIAAGRycy9lMm9Eb2MueG1sUEsBAi0AFAAGAAgAAAAhAEHZPyTdAAAACAEAAA8AAAAA&#10;AAAAAAAAAAAABgUAAGRycy9kb3ducmV2LnhtbFBLBQYAAAAABAAEAPMAAAAQBgAAAAA=&#10;" filled="f" stroked="f">
                <v:textbox>
                  <w:txbxContent>
                    <w:p w14:paraId="257B411F" w14:textId="7DB7AB74" w:rsidR="004F7040" w:rsidRDefault="004F7040" w:rsidP="002B59F2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</w:pPr>
                      <w:r w:rsidRPr="002A7959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 xml:space="preserve">Sermon </w:t>
                      </w:r>
                      <w:r w:rsidR="002B59F2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>Outline</w:t>
                      </w:r>
                    </w:p>
                    <w:p w14:paraId="2DDFC68C" w14:textId="37C2486F" w:rsidR="003A483C" w:rsidRPr="00F669D7" w:rsidRDefault="006E0CD0" w:rsidP="00E21177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</w:rPr>
                      </w:pPr>
                      <w:r w:rsidRPr="006E0CD0">
                        <w:rPr>
                          <w:rFonts w:ascii="Palatino" w:hAnsi="Palatino"/>
                          <w:color w:val="1B6A95"/>
                        </w:rPr>
                        <w:t>“</w:t>
                      </w:r>
                      <w:r w:rsidR="00BA2A44" w:rsidRPr="00BA2A44">
                        <w:rPr>
                          <w:rFonts w:ascii="Palatino" w:hAnsi="Palatino"/>
                          <w:color w:val="1B6A95"/>
                        </w:rPr>
                        <w:t>Listening in on a 3,500-Year-Old Prayer</w:t>
                      </w:r>
                      <w:r w:rsidR="00135AE7">
                        <w:rPr>
                          <w:rFonts w:ascii="Palatino" w:hAnsi="Palatino"/>
                          <w:color w:val="1B6A95"/>
                        </w:rPr>
                        <w:t>”</w:t>
                      </w:r>
                      <w:r w:rsidR="00F669D7">
                        <w:rPr>
                          <w:rFonts w:ascii="Palatino" w:hAnsi="Palatino"/>
                          <w:color w:val="1B6A95"/>
                        </w:rPr>
                        <w:br/>
                      </w:r>
                      <w:r w:rsidR="00BA2A44" w:rsidRPr="00BA2A44">
                        <w:rPr>
                          <w:rFonts w:ascii="Palatino" w:hAnsi="Palatino"/>
                          <w:i/>
                          <w:iCs/>
                          <w:color w:val="1B6A95"/>
                        </w:rPr>
                        <w:t>Psalm 9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D0A83">
        <w:rPr>
          <w:noProof/>
          <w:color w:val="0B597F"/>
          <w:sz w:val="50"/>
          <w:szCs w:val="50"/>
        </w:rPr>
        <w:drawing>
          <wp:anchor distT="0" distB="0" distL="114300" distR="114300" simplePos="0" relativeHeight="251656192" behindDoc="1" locked="1" layoutInCell="1" allowOverlap="1" wp14:anchorId="64010D51" wp14:editId="784257B9">
            <wp:simplePos x="0" y="0"/>
            <wp:positionH relativeFrom="column">
              <wp:posOffset>4678680</wp:posOffset>
            </wp:positionH>
            <wp:positionV relativeFrom="paragraph">
              <wp:posOffset>-147743</wp:posOffset>
            </wp:positionV>
            <wp:extent cx="1612435" cy="556895"/>
            <wp:effectExtent l="0" t="0" r="0" b="1905"/>
            <wp:wrapNone/>
            <wp:docPr id="4" name="Picture 4" descr="Macintosh HD:Users:benjamindicks:Desktop:LMPC:Branding:LMPC LOGOS:MAIN LOGOS:EPS:CMYK:LMPC_horiz_CMYK_blue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benjamindicks:Desktop:LMPC:Branding:LMPC LOGOS:MAIN LOGOS:EPS:CMYK:LMPC_horiz_CMYK_blue.ep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435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00EB">
        <w:rPr>
          <w:color w:val="0B597F"/>
          <w:sz w:val="50"/>
          <w:szCs w:val="50"/>
        </w:rPr>
        <w:t xml:space="preserve"> </w:t>
      </w:r>
      <w:r w:rsidR="00D64610">
        <w:rPr>
          <w:color w:val="0B597F"/>
          <w:sz w:val="50"/>
          <w:szCs w:val="50"/>
        </w:rPr>
        <w:softHyphen/>
      </w:r>
      <w:r w:rsidR="00C64835"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  <w:vertAlign w:val="subscript"/>
        </w:rPr>
        <w:softHyphen/>
      </w:r>
    </w:p>
    <w:p w14:paraId="4D30D38A" w14:textId="77777777" w:rsidR="00591B6B" w:rsidRDefault="00591B6B" w:rsidP="0049497F">
      <w:pPr>
        <w:ind w:right="122"/>
        <w:rPr>
          <w:rFonts w:ascii="Calisto MT" w:hAnsi="Calisto MT"/>
          <w:b/>
          <w:bCs/>
          <w:sz w:val="22"/>
          <w:szCs w:val="22"/>
          <w:lang w:bidi="he-IL"/>
        </w:rPr>
      </w:pPr>
    </w:p>
    <w:p w14:paraId="6D5A8A06" w14:textId="77777777" w:rsidR="00A60CC4" w:rsidRDefault="00A60CC4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22CE3F9F" w14:textId="77777777" w:rsidR="00632D66" w:rsidRDefault="00632D66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78994A5E" w14:textId="77777777" w:rsidR="003D62AF" w:rsidRPr="006E0CD0" w:rsidRDefault="003D62AF" w:rsidP="003D62AF">
      <w:pPr>
        <w:tabs>
          <w:tab w:val="right" w:pos="88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06CA475" w14:textId="77777777" w:rsidR="00BA2A44" w:rsidRDefault="00BA2A44" w:rsidP="00BA2A44">
      <w:pPr>
        <w:tabs>
          <w:tab w:val="left" w:pos="160"/>
          <w:tab w:val="center" w:pos="4480"/>
          <w:tab w:val="right" w:pos="8957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BA2A44">
        <w:rPr>
          <w:rFonts w:ascii="Palatino" w:hAnsi="Palatino" w:cs="Palatino"/>
          <w:color w:val="000000"/>
          <w:sz w:val="21"/>
          <w:szCs w:val="21"/>
        </w:rPr>
        <w:t>Moses, the man who led God’s people out of Egypt, teaches us in his prayer:</w:t>
      </w:r>
    </w:p>
    <w:p w14:paraId="6F68CE2B" w14:textId="77777777" w:rsidR="00BA2A44" w:rsidRPr="00BA2A44" w:rsidRDefault="00BA2A44" w:rsidP="00BA2A44">
      <w:pPr>
        <w:tabs>
          <w:tab w:val="left" w:pos="160"/>
          <w:tab w:val="center" w:pos="4480"/>
          <w:tab w:val="right" w:pos="8957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2EDDDB1" w14:textId="28619060" w:rsidR="00BA2A44" w:rsidRDefault="00BA2A44" w:rsidP="00BA2A44">
      <w:pPr>
        <w:pStyle w:val="ListParagraph"/>
        <w:numPr>
          <w:ilvl w:val="0"/>
          <w:numId w:val="28"/>
        </w:num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BA2A44">
        <w:rPr>
          <w:rFonts w:ascii="Palatino" w:hAnsi="Palatino" w:cs="Palatino"/>
          <w:bCs/>
          <w:color w:val="000000"/>
          <w:sz w:val="21"/>
          <w:szCs w:val="21"/>
        </w:rPr>
        <w:t>What is true about God:</w:t>
      </w:r>
    </w:p>
    <w:p w14:paraId="22BA2C2D" w14:textId="77777777" w:rsidR="00BA2A44" w:rsidRPr="00BA2A44" w:rsidRDefault="00BA2A44" w:rsidP="00BA2A44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5A5EAA30" w14:textId="28619060" w:rsidR="00BA2A44" w:rsidRDefault="00BA2A44" w:rsidP="00BA2A44">
      <w:pPr>
        <w:pStyle w:val="ListParagraph"/>
        <w:numPr>
          <w:ilvl w:val="0"/>
          <w:numId w:val="29"/>
        </w:num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BA2A44">
        <w:rPr>
          <w:rFonts w:ascii="Palatino" w:hAnsi="Palatino" w:cs="Palatino"/>
          <w:bCs/>
          <w:color w:val="000000"/>
          <w:sz w:val="21"/>
          <w:szCs w:val="21"/>
        </w:rPr>
        <w:t>He is the refuge for every generation of his people (v. 1)</w:t>
      </w:r>
    </w:p>
    <w:p w14:paraId="06E208AC" w14:textId="77777777" w:rsid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77E81A1B" w14:textId="77777777" w:rsidR="00BA2A44" w:rsidRP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7CB3E566" w14:textId="77777777" w:rsidR="00BA2A44" w:rsidRDefault="00BA2A44" w:rsidP="00BA2A44">
      <w:pPr>
        <w:pStyle w:val="ListParagraph"/>
        <w:numPr>
          <w:ilvl w:val="0"/>
          <w:numId w:val="29"/>
        </w:num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BA2A44">
        <w:rPr>
          <w:rFonts w:ascii="Palatino" w:hAnsi="Palatino" w:cs="Palatino"/>
          <w:bCs/>
          <w:color w:val="000000"/>
          <w:sz w:val="21"/>
          <w:szCs w:val="21"/>
        </w:rPr>
        <w:t>He is the eternal, all-powerful Creator (vv. 2, 4)</w:t>
      </w:r>
    </w:p>
    <w:p w14:paraId="1E3E631D" w14:textId="77777777" w:rsid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27C54F17" w14:textId="77777777" w:rsidR="00BA2A44" w:rsidRP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C7484D3" w14:textId="77777777" w:rsidR="00BA2A44" w:rsidRDefault="00BA2A44" w:rsidP="00BA2A44">
      <w:pPr>
        <w:pStyle w:val="ListParagraph"/>
        <w:numPr>
          <w:ilvl w:val="0"/>
          <w:numId w:val="29"/>
        </w:num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BA2A44">
        <w:rPr>
          <w:rFonts w:ascii="Palatino" w:hAnsi="Palatino" w:cs="Palatino"/>
          <w:bCs/>
          <w:color w:val="000000"/>
          <w:sz w:val="21"/>
          <w:szCs w:val="21"/>
        </w:rPr>
        <w:t>He hates all sin (vv. 7-9)</w:t>
      </w:r>
    </w:p>
    <w:p w14:paraId="5777F142" w14:textId="77777777" w:rsid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5C9F766" w14:textId="77777777" w:rsid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53CD9EBA" w14:textId="77777777" w:rsidR="00BA2A44" w:rsidRP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D18556A" w14:textId="58CA21B6" w:rsidR="00BA2A44" w:rsidRDefault="00BA2A44" w:rsidP="00BA2A44">
      <w:pPr>
        <w:pStyle w:val="ListParagraph"/>
        <w:numPr>
          <w:ilvl w:val="0"/>
          <w:numId w:val="28"/>
        </w:num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BA2A44">
        <w:rPr>
          <w:rFonts w:ascii="Palatino" w:hAnsi="Palatino" w:cs="Palatino"/>
          <w:bCs/>
          <w:color w:val="000000"/>
          <w:sz w:val="21"/>
          <w:szCs w:val="21"/>
        </w:rPr>
        <w:t>What is true of all people:</w:t>
      </w:r>
    </w:p>
    <w:p w14:paraId="2024E6D1" w14:textId="77777777" w:rsidR="00BA2A44" w:rsidRPr="00BA2A44" w:rsidRDefault="00BA2A44" w:rsidP="00BA2A44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9919747" w14:textId="77777777" w:rsidR="00BA2A44" w:rsidRDefault="00BA2A44" w:rsidP="00BA2A44">
      <w:pPr>
        <w:pStyle w:val="ListParagraph"/>
        <w:numPr>
          <w:ilvl w:val="0"/>
          <w:numId w:val="30"/>
        </w:num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BA2A44">
        <w:rPr>
          <w:rFonts w:ascii="Palatino" w:hAnsi="Palatino" w:cs="Palatino"/>
          <w:bCs/>
          <w:color w:val="000000"/>
          <w:sz w:val="21"/>
          <w:szCs w:val="21"/>
        </w:rPr>
        <w:t>Our lives are short and fragile (vv. 3-6, 9-10)</w:t>
      </w:r>
    </w:p>
    <w:p w14:paraId="10F75245" w14:textId="77777777" w:rsid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20CBA1A6" w14:textId="77777777" w:rsidR="00BA2A44" w:rsidRP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1655B7C" w14:textId="77777777" w:rsidR="00BA2A44" w:rsidRDefault="00BA2A44" w:rsidP="00BA2A44">
      <w:pPr>
        <w:pStyle w:val="ListParagraph"/>
        <w:numPr>
          <w:ilvl w:val="0"/>
          <w:numId w:val="30"/>
        </w:num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BA2A44">
        <w:rPr>
          <w:rFonts w:ascii="Palatino" w:hAnsi="Palatino" w:cs="Palatino"/>
          <w:bCs/>
          <w:color w:val="000000"/>
          <w:sz w:val="21"/>
          <w:szCs w:val="21"/>
        </w:rPr>
        <w:t>We are blind to his eternal perspective (v. 4)</w:t>
      </w:r>
    </w:p>
    <w:p w14:paraId="3F0533C6" w14:textId="77777777" w:rsid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0FB6B3FD" w14:textId="77777777" w:rsidR="00BA2A44" w:rsidRP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78734B9B" w14:textId="77777777" w:rsidR="00BA2A44" w:rsidRDefault="00BA2A44" w:rsidP="00BA2A44">
      <w:pPr>
        <w:pStyle w:val="ListParagraph"/>
        <w:numPr>
          <w:ilvl w:val="0"/>
          <w:numId w:val="30"/>
        </w:num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BA2A44">
        <w:rPr>
          <w:rFonts w:ascii="Palatino" w:hAnsi="Palatino" w:cs="Palatino"/>
          <w:bCs/>
          <w:color w:val="000000"/>
          <w:sz w:val="21"/>
          <w:szCs w:val="21"/>
        </w:rPr>
        <w:t>We are sinful and rebellious (vv. 7-9, 11)</w:t>
      </w:r>
    </w:p>
    <w:p w14:paraId="6F2398C5" w14:textId="77777777" w:rsid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4860E536" w14:textId="77777777" w:rsid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24F3105" w14:textId="77777777" w:rsidR="00BA2A44" w:rsidRP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bookmarkStart w:id="0" w:name="_GoBack"/>
      <w:bookmarkEnd w:id="0"/>
    </w:p>
    <w:p w14:paraId="7A2875E9" w14:textId="2B7AFF08" w:rsidR="00BA2A44" w:rsidRDefault="00BA2A44" w:rsidP="00BA2A44">
      <w:pPr>
        <w:pStyle w:val="ListParagraph"/>
        <w:numPr>
          <w:ilvl w:val="0"/>
          <w:numId w:val="28"/>
        </w:num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BA2A44">
        <w:rPr>
          <w:rFonts w:ascii="Palatino" w:hAnsi="Palatino" w:cs="Palatino"/>
          <w:bCs/>
          <w:color w:val="000000"/>
          <w:sz w:val="21"/>
          <w:szCs w:val="21"/>
        </w:rPr>
        <w:t>What we should boldly ask from God:</w:t>
      </w:r>
    </w:p>
    <w:p w14:paraId="4846303E" w14:textId="77777777" w:rsidR="00BA2A44" w:rsidRPr="00BA2A44" w:rsidRDefault="00BA2A44" w:rsidP="00BA2A44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7D406E8A" w14:textId="77777777" w:rsidR="00BA2A44" w:rsidRDefault="00BA2A44" w:rsidP="00BA2A44">
      <w:pPr>
        <w:pStyle w:val="ListParagraph"/>
        <w:numPr>
          <w:ilvl w:val="0"/>
          <w:numId w:val="31"/>
        </w:num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BA2A44">
        <w:rPr>
          <w:rFonts w:ascii="Palatino" w:hAnsi="Palatino" w:cs="Palatino"/>
          <w:bCs/>
          <w:color w:val="000000"/>
          <w:sz w:val="21"/>
          <w:szCs w:val="21"/>
        </w:rPr>
        <w:t>A heart of true wisdom (v. 12)</w:t>
      </w:r>
    </w:p>
    <w:p w14:paraId="505E9217" w14:textId="77777777" w:rsid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4D225BA5" w14:textId="77777777" w:rsidR="00BA2A44" w:rsidRP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2BDDB0ED" w14:textId="77777777" w:rsidR="00BA2A44" w:rsidRDefault="00BA2A44" w:rsidP="00BA2A44">
      <w:pPr>
        <w:pStyle w:val="ListParagraph"/>
        <w:numPr>
          <w:ilvl w:val="0"/>
          <w:numId w:val="31"/>
        </w:num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BA2A44">
        <w:rPr>
          <w:rFonts w:ascii="Palatino" w:hAnsi="Palatino" w:cs="Palatino"/>
          <w:bCs/>
          <w:color w:val="000000"/>
          <w:sz w:val="21"/>
          <w:szCs w:val="21"/>
        </w:rPr>
        <w:t>God’s presence and compassion (v. 13)</w:t>
      </w:r>
    </w:p>
    <w:p w14:paraId="3A22B391" w14:textId="77777777" w:rsid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218A7040" w14:textId="77777777" w:rsidR="00BA2A44" w:rsidRP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72D93342" w14:textId="77777777" w:rsidR="00BA2A44" w:rsidRDefault="00BA2A44" w:rsidP="00BA2A44">
      <w:pPr>
        <w:pStyle w:val="ListParagraph"/>
        <w:numPr>
          <w:ilvl w:val="0"/>
          <w:numId w:val="31"/>
        </w:num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BA2A44">
        <w:rPr>
          <w:rFonts w:ascii="Palatino" w:hAnsi="Palatino" w:cs="Palatino"/>
          <w:bCs/>
          <w:color w:val="000000"/>
          <w:sz w:val="21"/>
          <w:szCs w:val="21"/>
        </w:rPr>
        <w:t>Soul-satisfaction to be found in God’s unfailing love (vv. 14-15)</w:t>
      </w:r>
    </w:p>
    <w:p w14:paraId="5700F87A" w14:textId="77777777" w:rsid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04D61FC8" w14:textId="77777777" w:rsidR="00BA2A44" w:rsidRP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1906FE7" w14:textId="77777777" w:rsidR="00BA2A44" w:rsidRDefault="00BA2A44" w:rsidP="00BA2A44">
      <w:pPr>
        <w:pStyle w:val="ListParagraph"/>
        <w:numPr>
          <w:ilvl w:val="0"/>
          <w:numId w:val="31"/>
        </w:num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BA2A44">
        <w:rPr>
          <w:rFonts w:ascii="Palatino" w:hAnsi="Palatino" w:cs="Palatino"/>
          <w:bCs/>
          <w:color w:val="000000"/>
          <w:sz w:val="21"/>
          <w:szCs w:val="21"/>
        </w:rPr>
        <w:t>God’s covenantal blessings to be extended to generations (v. 16)</w:t>
      </w:r>
    </w:p>
    <w:p w14:paraId="258DE0F9" w14:textId="77777777" w:rsid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F532560" w14:textId="77777777" w:rsidR="00BA2A44" w:rsidRPr="00BA2A44" w:rsidRDefault="00BA2A44" w:rsidP="00BA2A44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D21AD62" w14:textId="77777777" w:rsidR="00BA2A44" w:rsidRPr="00BA2A44" w:rsidRDefault="00BA2A44" w:rsidP="00BA2A44">
      <w:pPr>
        <w:pStyle w:val="ListParagraph"/>
        <w:numPr>
          <w:ilvl w:val="0"/>
          <w:numId w:val="31"/>
        </w:num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BA2A44">
        <w:rPr>
          <w:rFonts w:ascii="Palatino" w:hAnsi="Palatino" w:cs="Palatino"/>
          <w:bCs/>
          <w:color w:val="000000"/>
          <w:sz w:val="21"/>
          <w:szCs w:val="21"/>
        </w:rPr>
        <w:t>A lasting Kingdom impact to come from our labors (v. 17)</w:t>
      </w:r>
    </w:p>
    <w:p w14:paraId="3D3AA68D" w14:textId="4D6A41D7" w:rsidR="00151D54" w:rsidRPr="00BA2A44" w:rsidRDefault="00151D54" w:rsidP="00BA2A44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sectPr w:rsidR="00151D54" w:rsidRPr="00BA2A44" w:rsidSect="00F15C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7E6D7" w14:textId="77777777" w:rsidR="004F7040" w:rsidRDefault="004F7040" w:rsidP="00644A37">
      <w:r>
        <w:separator/>
      </w:r>
    </w:p>
  </w:endnote>
  <w:endnote w:type="continuationSeparator" w:id="0">
    <w:p w14:paraId="3213AF17" w14:textId="77777777" w:rsidR="004F7040" w:rsidRDefault="004F7040" w:rsidP="00644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Genev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">
    <w:panose1 w:val="02040602050305020304"/>
    <w:charset w:val="00"/>
    <w:family w:val="roman"/>
    <w:pitch w:val="variable"/>
    <w:sig w:usb0="00000007" w:usb1="00000000" w:usb2="00000000" w:usb3="00000000" w:csb0="00000093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FC71A3" w14:textId="77777777" w:rsidR="004F7040" w:rsidRDefault="004F704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C8231F" w14:textId="77777777" w:rsidR="004F7040" w:rsidRDefault="004F704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FB938B" w14:textId="77777777" w:rsidR="004F7040" w:rsidRDefault="004F70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E51523" w14:textId="77777777" w:rsidR="004F7040" w:rsidRDefault="004F7040" w:rsidP="00644A37">
      <w:r>
        <w:separator/>
      </w:r>
    </w:p>
  </w:footnote>
  <w:footnote w:type="continuationSeparator" w:id="0">
    <w:p w14:paraId="5ED7B9F8" w14:textId="77777777" w:rsidR="004F7040" w:rsidRDefault="004F7040" w:rsidP="00644A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7E80C" w14:textId="77777777" w:rsidR="004F7040" w:rsidRDefault="004F704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D34653" w14:textId="77777777" w:rsidR="004F7040" w:rsidRDefault="004F704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58021F" w14:textId="77777777" w:rsidR="004F7040" w:rsidRDefault="004F704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77765"/>
    <w:multiLevelType w:val="hybridMultilevel"/>
    <w:tmpl w:val="51660B9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085C6E2E"/>
    <w:multiLevelType w:val="hybridMultilevel"/>
    <w:tmpl w:val="52F6110C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2" w15:restartNumberingAfterBreak="0">
    <w:nsid w:val="0881775A"/>
    <w:multiLevelType w:val="hybridMultilevel"/>
    <w:tmpl w:val="97D8BDCE"/>
    <w:lvl w:ilvl="0" w:tplc="E47CEE96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3" w15:restartNumberingAfterBreak="0">
    <w:nsid w:val="0A062C9D"/>
    <w:multiLevelType w:val="hybridMultilevel"/>
    <w:tmpl w:val="8AC2A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37DB1"/>
    <w:multiLevelType w:val="hybridMultilevel"/>
    <w:tmpl w:val="6A82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39088B"/>
    <w:multiLevelType w:val="hybridMultilevel"/>
    <w:tmpl w:val="D2B0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84C7D"/>
    <w:multiLevelType w:val="hybridMultilevel"/>
    <w:tmpl w:val="59AE0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573685"/>
    <w:multiLevelType w:val="hybridMultilevel"/>
    <w:tmpl w:val="95FC60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9516330"/>
    <w:multiLevelType w:val="hybridMultilevel"/>
    <w:tmpl w:val="0AA48472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9" w15:restartNumberingAfterBreak="0">
    <w:nsid w:val="1BA07445"/>
    <w:multiLevelType w:val="hybridMultilevel"/>
    <w:tmpl w:val="A866BE50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10" w15:restartNumberingAfterBreak="0">
    <w:nsid w:val="21BB435A"/>
    <w:multiLevelType w:val="hybridMultilevel"/>
    <w:tmpl w:val="37726A6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223050D6"/>
    <w:multiLevelType w:val="hybridMultilevel"/>
    <w:tmpl w:val="BF165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097FAB"/>
    <w:multiLevelType w:val="hybridMultilevel"/>
    <w:tmpl w:val="7B54D1A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3" w15:restartNumberingAfterBreak="0">
    <w:nsid w:val="307E0663"/>
    <w:multiLevelType w:val="hybridMultilevel"/>
    <w:tmpl w:val="533A5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CD1144"/>
    <w:multiLevelType w:val="hybridMultilevel"/>
    <w:tmpl w:val="6AE6506A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5" w15:restartNumberingAfterBreak="0">
    <w:nsid w:val="33964F13"/>
    <w:multiLevelType w:val="hybridMultilevel"/>
    <w:tmpl w:val="C750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123DEB"/>
    <w:multiLevelType w:val="hybridMultilevel"/>
    <w:tmpl w:val="68AABF16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7" w15:restartNumberingAfterBreak="0">
    <w:nsid w:val="3DD13BA3"/>
    <w:multiLevelType w:val="hybridMultilevel"/>
    <w:tmpl w:val="3C2817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07D48D6"/>
    <w:multiLevelType w:val="hybridMultilevel"/>
    <w:tmpl w:val="01568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EB265E"/>
    <w:multiLevelType w:val="hybridMultilevel"/>
    <w:tmpl w:val="E3A4B16A"/>
    <w:lvl w:ilvl="0" w:tplc="AEFC9FC6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20" w15:restartNumberingAfterBreak="0">
    <w:nsid w:val="49383E3B"/>
    <w:multiLevelType w:val="hybridMultilevel"/>
    <w:tmpl w:val="208057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D8D53BD"/>
    <w:multiLevelType w:val="hybridMultilevel"/>
    <w:tmpl w:val="61986F00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22" w15:restartNumberingAfterBreak="0">
    <w:nsid w:val="5A734A13"/>
    <w:multiLevelType w:val="hybridMultilevel"/>
    <w:tmpl w:val="E1F4F0EC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23" w15:restartNumberingAfterBreak="0">
    <w:nsid w:val="61D57DD0"/>
    <w:multiLevelType w:val="hybridMultilevel"/>
    <w:tmpl w:val="EC4A66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C9084D"/>
    <w:multiLevelType w:val="hybridMultilevel"/>
    <w:tmpl w:val="548C15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3656BC7"/>
    <w:multiLevelType w:val="hybridMultilevel"/>
    <w:tmpl w:val="13482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FB2C44"/>
    <w:multiLevelType w:val="hybridMultilevel"/>
    <w:tmpl w:val="D3ACF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AD056D"/>
    <w:multiLevelType w:val="hybridMultilevel"/>
    <w:tmpl w:val="C4AA2D02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28" w15:restartNumberingAfterBreak="0">
    <w:nsid w:val="745D5FBC"/>
    <w:multiLevelType w:val="hybridMultilevel"/>
    <w:tmpl w:val="097A04B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9" w15:restartNumberingAfterBreak="0">
    <w:nsid w:val="7676519B"/>
    <w:multiLevelType w:val="hybridMultilevel"/>
    <w:tmpl w:val="CED08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7C2953"/>
    <w:multiLevelType w:val="hybridMultilevel"/>
    <w:tmpl w:val="FE20B770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15"/>
  </w:num>
  <w:num w:numId="5">
    <w:abstractNumId w:val="21"/>
  </w:num>
  <w:num w:numId="6">
    <w:abstractNumId w:val="3"/>
  </w:num>
  <w:num w:numId="7">
    <w:abstractNumId w:val="27"/>
  </w:num>
  <w:num w:numId="8">
    <w:abstractNumId w:val="22"/>
  </w:num>
  <w:num w:numId="9">
    <w:abstractNumId w:val="0"/>
  </w:num>
  <w:num w:numId="10">
    <w:abstractNumId w:val="12"/>
  </w:num>
  <w:num w:numId="11">
    <w:abstractNumId w:val="14"/>
  </w:num>
  <w:num w:numId="12">
    <w:abstractNumId w:val="1"/>
  </w:num>
  <w:num w:numId="13">
    <w:abstractNumId w:val="30"/>
  </w:num>
  <w:num w:numId="14">
    <w:abstractNumId w:val="25"/>
  </w:num>
  <w:num w:numId="15">
    <w:abstractNumId w:val="26"/>
  </w:num>
  <w:num w:numId="16">
    <w:abstractNumId w:val="24"/>
  </w:num>
  <w:num w:numId="17">
    <w:abstractNumId w:val="18"/>
  </w:num>
  <w:num w:numId="18">
    <w:abstractNumId w:val="29"/>
  </w:num>
  <w:num w:numId="19">
    <w:abstractNumId w:val="13"/>
  </w:num>
  <w:num w:numId="20">
    <w:abstractNumId w:val="17"/>
  </w:num>
  <w:num w:numId="21">
    <w:abstractNumId w:val="7"/>
  </w:num>
  <w:num w:numId="22">
    <w:abstractNumId w:val="23"/>
  </w:num>
  <w:num w:numId="23">
    <w:abstractNumId w:val="6"/>
  </w:num>
  <w:num w:numId="24">
    <w:abstractNumId w:val="20"/>
  </w:num>
  <w:num w:numId="25">
    <w:abstractNumId w:val="2"/>
  </w:num>
  <w:num w:numId="26">
    <w:abstractNumId w:val="8"/>
  </w:num>
  <w:num w:numId="27">
    <w:abstractNumId w:val="9"/>
  </w:num>
  <w:num w:numId="28">
    <w:abstractNumId w:val="19"/>
  </w:num>
  <w:num w:numId="29">
    <w:abstractNumId w:val="10"/>
  </w:num>
  <w:num w:numId="30">
    <w:abstractNumId w:val="16"/>
  </w:num>
  <w:num w:numId="31">
    <w:abstractNumId w:val="2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zIxMTAxNTGysDRX0lEKTi0uzszPAykwrAUArhg+2iwAAAA="/>
  </w:docVars>
  <w:rsids>
    <w:rsidRoot w:val="00644A37"/>
    <w:rsid w:val="00005A87"/>
    <w:rsid w:val="00006A4D"/>
    <w:rsid w:val="00031557"/>
    <w:rsid w:val="00060ECF"/>
    <w:rsid w:val="00092FBD"/>
    <w:rsid w:val="000B2D17"/>
    <w:rsid w:val="00135AE7"/>
    <w:rsid w:val="00151D54"/>
    <w:rsid w:val="00155597"/>
    <w:rsid w:val="00176CB6"/>
    <w:rsid w:val="00187173"/>
    <w:rsid w:val="00193755"/>
    <w:rsid w:val="001B5B11"/>
    <w:rsid w:val="001C6E81"/>
    <w:rsid w:val="001D5671"/>
    <w:rsid w:val="001E097D"/>
    <w:rsid w:val="001E1F4D"/>
    <w:rsid w:val="002030EF"/>
    <w:rsid w:val="00212E15"/>
    <w:rsid w:val="00213476"/>
    <w:rsid w:val="00220CCE"/>
    <w:rsid w:val="0022576D"/>
    <w:rsid w:val="00230DAC"/>
    <w:rsid w:val="00251210"/>
    <w:rsid w:val="00263B26"/>
    <w:rsid w:val="00265A90"/>
    <w:rsid w:val="0028158C"/>
    <w:rsid w:val="00287A67"/>
    <w:rsid w:val="00292D25"/>
    <w:rsid w:val="002A7959"/>
    <w:rsid w:val="002B59F2"/>
    <w:rsid w:val="002C06A1"/>
    <w:rsid w:val="002D1272"/>
    <w:rsid w:val="002E7A20"/>
    <w:rsid w:val="002F2D54"/>
    <w:rsid w:val="003026BD"/>
    <w:rsid w:val="003235B5"/>
    <w:rsid w:val="00344B12"/>
    <w:rsid w:val="00366660"/>
    <w:rsid w:val="00374A2F"/>
    <w:rsid w:val="00382F5D"/>
    <w:rsid w:val="003972A5"/>
    <w:rsid w:val="003A483C"/>
    <w:rsid w:val="003D62AF"/>
    <w:rsid w:val="003D79CA"/>
    <w:rsid w:val="003E305E"/>
    <w:rsid w:val="003E4017"/>
    <w:rsid w:val="003F5422"/>
    <w:rsid w:val="003F63DC"/>
    <w:rsid w:val="003F724C"/>
    <w:rsid w:val="00403C05"/>
    <w:rsid w:val="00435C67"/>
    <w:rsid w:val="00453F0F"/>
    <w:rsid w:val="004548C5"/>
    <w:rsid w:val="00470A19"/>
    <w:rsid w:val="00474327"/>
    <w:rsid w:val="0047676D"/>
    <w:rsid w:val="004856F4"/>
    <w:rsid w:val="00486600"/>
    <w:rsid w:val="0049497F"/>
    <w:rsid w:val="004965ED"/>
    <w:rsid w:val="004A00CF"/>
    <w:rsid w:val="004C3FE0"/>
    <w:rsid w:val="004C5A97"/>
    <w:rsid w:val="004D0B14"/>
    <w:rsid w:val="004E5259"/>
    <w:rsid w:val="004E5C67"/>
    <w:rsid w:val="004F6EA5"/>
    <w:rsid w:val="004F7040"/>
    <w:rsid w:val="005071C5"/>
    <w:rsid w:val="00527AF1"/>
    <w:rsid w:val="00534EA3"/>
    <w:rsid w:val="005355D4"/>
    <w:rsid w:val="00544AA4"/>
    <w:rsid w:val="00572BE3"/>
    <w:rsid w:val="005777AA"/>
    <w:rsid w:val="0058733D"/>
    <w:rsid w:val="00591B6B"/>
    <w:rsid w:val="00594832"/>
    <w:rsid w:val="00595FF2"/>
    <w:rsid w:val="005B0B9B"/>
    <w:rsid w:val="005B43ED"/>
    <w:rsid w:val="005B4B7B"/>
    <w:rsid w:val="005B57B8"/>
    <w:rsid w:val="005D0A83"/>
    <w:rsid w:val="005E651C"/>
    <w:rsid w:val="005F0932"/>
    <w:rsid w:val="005F182F"/>
    <w:rsid w:val="005F6655"/>
    <w:rsid w:val="006120D8"/>
    <w:rsid w:val="00632D66"/>
    <w:rsid w:val="00644A37"/>
    <w:rsid w:val="00650315"/>
    <w:rsid w:val="00651F2E"/>
    <w:rsid w:val="00653EE4"/>
    <w:rsid w:val="00655AB3"/>
    <w:rsid w:val="00681E1E"/>
    <w:rsid w:val="006B0E5D"/>
    <w:rsid w:val="006B6975"/>
    <w:rsid w:val="006C163D"/>
    <w:rsid w:val="006D032C"/>
    <w:rsid w:val="006E0CD0"/>
    <w:rsid w:val="006E5565"/>
    <w:rsid w:val="006F45FB"/>
    <w:rsid w:val="006F52F9"/>
    <w:rsid w:val="006F7363"/>
    <w:rsid w:val="00701FDE"/>
    <w:rsid w:val="00703357"/>
    <w:rsid w:val="007041FE"/>
    <w:rsid w:val="00722F4A"/>
    <w:rsid w:val="00740016"/>
    <w:rsid w:val="00741B9F"/>
    <w:rsid w:val="0074363A"/>
    <w:rsid w:val="00747A7B"/>
    <w:rsid w:val="00755A80"/>
    <w:rsid w:val="00757DC2"/>
    <w:rsid w:val="0078042D"/>
    <w:rsid w:val="00780BC5"/>
    <w:rsid w:val="00785DED"/>
    <w:rsid w:val="00795AAE"/>
    <w:rsid w:val="00796D8B"/>
    <w:rsid w:val="007A68D1"/>
    <w:rsid w:val="007A79E5"/>
    <w:rsid w:val="007B73F9"/>
    <w:rsid w:val="007C7A48"/>
    <w:rsid w:val="007C7CBB"/>
    <w:rsid w:val="007D19B7"/>
    <w:rsid w:val="007E40F6"/>
    <w:rsid w:val="00827D37"/>
    <w:rsid w:val="00835F45"/>
    <w:rsid w:val="00842F30"/>
    <w:rsid w:val="008534E6"/>
    <w:rsid w:val="0086649D"/>
    <w:rsid w:val="00881199"/>
    <w:rsid w:val="008867C4"/>
    <w:rsid w:val="008C1670"/>
    <w:rsid w:val="008D02FD"/>
    <w:rsid w:val="00933205"/>
    <w:rsid w:val="009478D5"/>
    <w:rsid w:val="00952216"/>
    <w:rsid w:val="009673C5"/>
    <w:rsid w:val="00994DC5"/>
    <w:rsid w:val="009D02E6"/>
    <w:rsid w:val="009E577B"/>
    <w:rsid w:val="009F2281"/>
    <w:rsid w:val="00A00543"/>
    <w:rsid w:val="00A17AAC"/>
    <w:rsid w:val="00A20CB7"/>
    <w:rsid w:val="00A25BAB"/>
    <w:rsid w:val="00A30472"/>
    <w:rsid w:val="00A60CC4"/>
    <w:rsid w:val="00A8153B"/>
    <w:rsid w:val="00A901CE"/>
    <w:rsid w:val="00A975D2"/>
    <w:rsid w:val="00A97B66"/>
    <w:rsid w:val="00AD02F0"/>
    <w:rsid w:val="00AD24C0"/>
    <w:rsid w:val="00AF276C"/>
    <w:rsid w:val="00AF6D22"/>
    <w:rsid w:val="00B100EB"/>
    <w:rsid w:val="00B154D8"/>
    <w:rsid w:val="00B16AD2"/>
    <w:rsid w:val="00B228EE"/>
    <w:rsid w:val="00B351C5"/>
    <w:rsid w:val="00B50FC2"/>
    <w:rsid w:val="00B5391A"/>
    <w:rsid w:val="00B71C64"/>
    <w:rsid w:val="00B835FB"/>
    <w:rsid w:val="00B85B12"/>
    <w:rsid w:val="00BA2A44"/>
    <w:rsid w:val="00BA51E7"/>
    <w:rsid w:val="00BC4DE6"/>
    <w:rsid w:val="00BC6B15"/>
    <w:rsid w:val="00BC7C67"/>
    <w:rsid w:val="00BD3157"/>
    <w:rsid w:val="00BD456C"/>
    <w:rsid w:val="00C11523"/>
    <w:rsid w:val="00C21ADA"/>
    <w:rsid w:val="00C50DF5"/>
    <w:rsid w:val="00C62819"/>
    <w:rsid w:val="00C647E4"/>
    <w:rsid w:val="00C64835"/>
    <w:rsid w:val="00C87DCF"/>
    <w:rsid w:val="00CA7E1B"/>
    <w:rsid w:val="00CC12E0"/>
    <w:rsid w:val="00CC5D3A"/>
    <w:rsid w:val="00CD239E"/>
    <w:rsid w:val="00D004AD"/>
    <w:rsid w:val="00D22F8F"/>
    <w:rsid w:val="00D3495D"/>
    <w:rsid w:val="00D43D7C"/>
    <w:rsid w:val="00D64610"/>
    <w:rsid w:val="00D80A1D"/>
    <w:rsid w:val="00D87755"/>
    <w:rsid w:val="00D901A5"/>
    <w:rsid w:val="00D917BF"/>
    <w:rsid w:val="00D94134"/>
    <w:rsid w:val="00DA0140"/>
    <w:rsid w:val="00DE1243"/>
    <w:rsid w:val="00DE66FF"/>
    <w:rsid w:val="00E03C0B"/>
    <w:rsid w:val="00E11191"/>
    <w:rsid w:val="00E21177"/>
    <w:rsid w:val="00E22770"/>
    <w:rsid w:val="00E60F74"/>
    <w:rsid w:val="00EB360D"/>
    <w:rsid w:val="00EF6D64"/>
    <w:rsid w:val="00F03847"/>
    <w:rsid w:val="00F0417D"/>
    <w:rsid w:val="00F15CA0"/>
    <w:rsid w:val="00F17463"/>
    <w:rsid w:val="00F375C4"/>
    <w:rsid w:val="00F516A4"/>
    <w:rsid w:val="00F6694F"/>
    <w:rsid w:val="00F669D7"/>
    <w:rsid w:val="00F73014"/>
    <w:rsid w:val="00F779DB"/>
    <w:rsid w:val="00F83262"/>
    <w:rsid w:val="00F944B3"/>
    <w:rsid w:val="00FD2436"/>
    <w:rsid w:val="00FE3A9C"/>
    <w:rsid w:val="00FF4B7E"/>
    <w:rsid w:val="00FF6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3178E6"/>
  <w14:defaultImageDpi w14:val="330"/>
  <w15:docId w15:val="{0A26103F-0304-439A-917E-7377ED826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link w:val="Heading1Char"/>
    <w:uiPriority w:val="9"/>
    <w:qFormat/>
    <w:rsid w:val="00C21ADA"/>
    <w:pPr>
      <w:spacing w:line="285" w:lineRule="auto"/>
      <w:outlineLvl w:val="0"/>
    </w:pPr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A37"/>
  </w:style>
  <w:style w:type="paragraph" w:styleId="Footer">
    <w:name w:val="footer"/>
    <w:basedOn w:val="Normal"/>
    <w:link w:val="Foot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A37"/>
  </w:style>
  <w:style w:type="paragraph" w:styleId="BalloonText">
    <w:name w:val="Balloon Text"/>
    <w:basedOn w:val="Normal"/>
    <w:link w:val="BalloonTextChar"/>
    <w:uiPriority w:val="99"/>
    <w:semiHidden/>
    <w:unhideWhenUsed/>
    <w:rsid w:val="00BC7C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C67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72BE3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572BE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NoParagraphStyle">
    <w:name w:val="[No Paragraph Style]"/>
    <w:rsid w:val="00287A6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Body">
    <w:name w:val="Body"/>
    <w:rsid w:val="00591B6B"/>
    <w:rPr>
      <w:rFonts w:ascii="Helvetica" w:eastAsia="Times New Roman" w:hAnsi="Helvetica" w:cs="Times New Roman"/>
      <w:color w:val="000000"/>
      <w:kern w:val="28"/>
      <w:sz w:val="22"/>
      <w:szCs w:val="22"/>
      <w14:ligatures w14:val="standard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C21ADA"/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paragraph" w:styleId="BodyText">
    <w:name w:val="Body Text"/>
    <w:link w:val="BodyTextChar"/>
    <w:uiPriority w:val="99"/>
    <w:unhideWhenUsed/>
    <w:rsid w:val="00C21ADA"/>
    <w:pPr>
      <w:spacing w:after="120" w:line="264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21ADA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4AA4"/>
    <w:pPr>
      <w:spacing w:line="256" w:lineRule="auto"/>
    </w:pPr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4AA4"/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paragraph" w:customStyle="1" w:styleId="OUTLINEbigideaOUTLINE">
    <w:name w:val="OUTLINE big idea (OUTLINE)"/>
    <w:basedOn w:val="Normal"/>
    <w:uiPriority w:val="99"/>
    <w:rsid w:val="00827D37"/>
    <w:pPr>
      <w:tabs>
        <w:tab w:val="left" w:pos="160"/>
        <w:tab w:val="left" w:pos="1440"/>
      </w:tabs>
      <w:autoSpaceDE w:val="0"/>
      <w:autoSpaceDN w:val="0"/>
      <w:adjustRightInd w:val="0"/>
      <w:spacing w:line="260" w:lineRule="atLeast"/>
      <w:ind w:left="1440" w:hanging="120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OUTLINEnumbersOUTLINE">
    <w:name w:val="OUTLINE numbers (OUTLINE)"/>
    <w:basedOn w:val="Normal"/>
    <w:uiPriority w:val="99"/>
    <w:rsid w:val="00827D37"/>
    <w:pPr>
      <w:tabs>
        <w:tab w:val="left" w:pos="160"/>
        <w:tab w:val="left" w:pos="800"/>
        <w:tab w:val="center" w:pos="4320"/>
        <w:tab w:val="right" w:pos="8780"/>
      </w:tabs>
      <w:suppressAutoHyphens/>
      <w:autoSpaceDE w:val="0"/>
      <w:autoSpaceDN w:val="0"/>
      <w:adjustRightInd w:val="0"/>
      <w:spacing w:line="260" w:lineRule="atLeast"/>
      <w:ind w:left="38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BulletinFORMAT-ALL">
    <w:name w:val="Bulletin FORMAT-ALL"/>
    <w:basedOn w:val="NoParagraphStyle"/>
    <w:uiPriority w:val="99"/>
    <w:rsid w:val="00594832"/>
    <w:pPr>
      <w:widowControl/>
      <w:tabs>
        <w:tab w:val="left" w:pos="160"/>
        <w:tab w:val="center" w:pos="4480"/>
        <w:tab w:val="right" w:pos="8960"/>
      </w:tabs>
      <w:suppressAutoHyphens/>
      <w:spacing w:after="200" w:line="260" w:lineRule="atLeast"/>
      <w:ind w:left="160"/>
    </w:pPr>
    <w:rPr>
      <w:rFonts w:ascii="Palatino" w:hAnsi="Palatino" w:cs="Palatino"/>
      <w:sz w:val="21"/>
      <w:szCs w:val="21"/>
    </w:rPr>
  </w:style>
  <w:style w:type="paragraph" w:customStyle="1" w:styleId="ParagraphStyle1OUTLINE">
    <w:name w:val="Paragraph Style 1 (OUTLINE)"/>
    <w:basedOn w:val="OUTLINEnumbersOUTLINE"/>
    <w:uiPriority w:val="99"/>
    <w:rsid w:val="00594832"/>
    <w:pPr>
      <w:tabs>
        <w:tab w:val="clear" w:pos="4320"/>
        <w:tab w:val="clear" w:pos="8780"/>
        <w:tab w:val="left" w:pos="620"/>
      </w:tabs>
      <w:ind w:left="990"/>
    </w:pPr>
  </w:style>
  <w:style w:type="character" w:customStyle="1" w:styleId="LITURGYbold">
    <w:name w:val="LITURGY bold"/>
    <w:uiPriority w:val="99"/>
    <w:rsid w:val="00594832"/>
    <w:rPr>
      <w:b/>
      <w:bCs/>
    </w:rPr>
  </w:style>
  <w:style w:type="paragraph" w:customStyle="1" w:styleId="LITURGYseatedLITURGY">
    <w:name w:val="LITURGY seated (LITURGY)"/>
    <w:basedOn w:val="Normal"/>
    <w:uiPriority w:val="99"/>
    <w:rsid w:val="003D62AF"/>
    <w:pPr>
      <w:tabs>
        <w:tab w:val="left" w:pos="160"/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Scripture">
    <w:name w:val="Scripture"/>
    <w:basedOn w:val="Normal"/>
    <w:uiPriority w:val="99"/>
    <w:rsid w:val="003D62AF"/>
    <w:pPr>
      <w:tabs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CALENDARmoreeventstagline">
    <w:name w:val="CALENDAR more events tagline"/>
    <w:basedOn w:val="Normal"/>
    <w:uiPriority w:val="99"/>
    <w:rsid w:val="006F52F9"/>
    <w:pPr>
      <w:tabs>
        <w:tab w:val="center" w:leader="dot" w:pos="3300"/>
        <w:tab w:val="right" w:leader="dot" w:pos="5760"/>
      </w:tabs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rFonts w:ascii="Palatino" w:hAnsi="Palatino" w:cs="Palatino"/>
      <w:i/>
      <w:iCs/>
      <w:color w:val="000000"/>
      <w:sz w:val="18"/>
      <w:szCs w:val="18"/>
    </w:rPr>
  </w:style>
  <w:style w:type="character" w:customStyle="1" w:styleId="FIRSTLINEemph">
    <w:name w:val="FIRST LINE emph"/>
    <w:basedOn w:val="DefaultParagraphFont"/>
    <w:uiPriority w:val="99"/>
    <w:rsid w:val="00C647E4"/>
    <w:rPr>
      <w:rFonts w:ascii="Raleway" w:hAnsi="Raleway" w:cs="Raleway"/>
      <w:b/>
      <w:bCs/>
      <w:caps/>
      <w:spacing w:val="13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F99E96D558DA47B8AD3D7FE7064617" ma:contentTypeVersion="0" ma:contentTypeDescription="Create a new document." ma:contentTypeScope="" ma:versionID="6b8f9e3bf6f9f8448a5b3541ef2887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035f0e710fd859df818428f03f16b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28A0FB-211F-415D-B617-F7413649FCD5}">
  <ds:schemaRefs>
    <ds:schemaRef ds:uri="http://www.w3.org/XML/1998/namespace"/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C41BAE6-1DE3-4472-9ACE-E0D5D2DF07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B876C8C-7816-4F97-B491-AAA008FE959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96DCBB-EC5F-44D2-B6D0-12CC5A5B0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Dicks</dc:creator>
  <cp:keywords/>
  <dc:description/>
  <cp:lastModifiedBy>lauren</cp:lastModifiedBy>
  <cp:revision>44</cp:revision>
  <cp:lastPrinted>2015-02-26T14:41:00Z</cp:lastPrinted>
  <dcterms:created xsi:type="dcterms:W3CDTF">2017-06-29T14:13:00Z</dcterms:created>
  <dcterms:modified xsi:type="dcterms:W3CDTF">2017-12-28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F99E96D558DA47B8AD3D7FE7064617</vt:lpwstr>
  </property>
  <property fmtid="{D5CDD505-2E9C-101B-9397-08002B2CF9AE}" pid="3" name="IsMyDocuments">
    <vt:bool>true</vt:bool>
  </property>
</Properties>
</file>